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int</w:t>
      </w:r>
      <w:r>
        <w:t xml:space="preserve"> </w:t>
      </w:r>
      <w:r>
        <w:t xml:space="preserve">Maarten</w:t>
      </w:r>
      <w:r>
        <w:t xml:space="preserve"> </w:t>
      </w:r>
      <w:r>
        <w:t xml:space="preserve">(Dutch</w:t>
      </w:r>
      <w:r>
        <w:t xml:space="preserve"> </w:t>
      </w:r>
      <w:r>
        <w:t xml:space="preserve">part)</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int Maarten (Dutch part)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int Maarten (Dutch part)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nt Maarten (Dutch part)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int Maarten (Dutch part) received a score of 19.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int Maarten (Dutch part)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int Maarten (Dutch part)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int Maarten (Dutch part)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int Maarten (Dutch part)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int Maarten (Dutch part)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int Maarten (Dutch part)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int Maarten (Dutch part)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int Maarten (Dutch part)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int Maarten (Dutch part)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int Maarten (Dutch part) received a score of 0.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int Maarten (Dutch part)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int Maarten (Dutch part)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int Maarten (Dutch part)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int Maarten (Dutch part)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int%20Maarten%20(Dutch%20part)%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int%20Maarten%20(Dutch%20part)%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int%20Maarten%20(Dutch%20part)%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int%20Maarten%20(Dutch%20part)%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int%20Maarten%20(Dutch%20part)%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int%20Maarten%20(Dutch%20part)%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int%20Maarten%20(Dutch%20part)%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int%20Maarten%20(Dutch%20part)%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int%20Maarten%20(Dutch%20part)%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int%20Maarten%20(Dutch%20part)%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int%20Maarten%20(Dutch%20part)%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int%20Maarten%20(Dutch%20part)%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int%20Maarten%20(Dutch%20part)%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int%20Maarten%20(Dutch%20part)%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int%20Maarten%20(Dutch%20part)%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int%20Maarten%20(Dutch%20part)%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int%20Maarten%20(Dutch%20part)%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19:54Z</dcterms:created>
  <dcterms:modified xsi:type="dcterms:W3CDTF">2024-03-19T13: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int Maarten (Dutch part) Country Report</vt:lpwstr>
  </property>
</Properties>
</file>